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99F01" w14:textId="77777777" w:rsidR="000A2142" w:rsidRPr="00A66B06" w:rsidRDefault="000A2142" w:rsidP="000A2142">
      <w:pPr>
        <w:spacing w:after="0" w:line="240" w:lineRule="auto"/>
      </w:pPr>
      <w:bookmarkStart w:id="0" w:name="_Hlk94097966"/>
      <w:r w:rsidRPr="00A66B06">
        <w:t>Adriann Liceralde</w:t>
      </w:r>
    </w:p>
    <w:p w14:paraId="6815C5BF" w14:textId="77777777" w:rsidR="000A2142" w:rsidRDefault="000A2142" w:rsidP="000A2142">
      <w:pPr>
        <w:spacing w:after="0"/>
      </w:pPr>
      <w:r w:rsidRPr="003E02BC">
        <w:t>Dr. Brian McPherson</w:t>
      </w:r>
    </w:p>
    <w:p w14:paraId="26502F2B" w14:textId="2DB87986" w:rsidR="000A2142" w:rsidRDefault="00107608" w:rsidP="000A2142">
      <w:pPr>
        <w:spacing w:after="0"/>
      </w:pPr>
      <w:r>
        <w:t>Carbon Science Research</w:t>
      </w:r>
      <w:r w:rsidR="000A2142" w:rsidRPr="003E02BC">
        <w:t xml:space="preserve"> at the University of Utah</w:t>
      </w:r>
    </w:p>
    <w:p w14:paraId="6D2E44FB" w14:textId="3C1F6124" w:rsidR="000A2142" w:rsidRPr="003E02BC" w:rsidRDefault="000A2142" w:rsidP="000A2142">
      <w:pPr>
        <w:spacing w:after="0"/>
      </w:pPr>
      <w:r w:rsidRPr="00A66B06">
        <w:t>CS</w:t>
      </w:r>
      <w:r w:rsidR="00644F42">
        <w:t>R</w:t>
      </w:r>
      <w:r w:rsidRPr="00A66B06">
        <w:t xml:space="preserve"> Arduino Collection Project</w:t>
      </w:r>
    </w:p>
    <w:p w14:paraId="23195283" w14:textId="4F6200CC" w:rsidR="000A2142" w:rsidRPr="00A66B06" w:rsidRDefault="000A2142" w:rsidP="000A2142">
      <w:pPr>
        <w:spacing w:after="0"/>
      </w:pPr>
      <w:r w:rsidRPr="003E02BC">
        <w:t xml:space="preserve">Last Updated </w:t>
      </w:r>
      <w:r w:rsidR="00644F42">
        <w:t>February 20</w:t>
      </w:r>
      <w:r w:rsidRPr="003E02BC">
        <w:t>, 2022</w:t>
      </w:r>
    </w:p>
    <w:bookmarkEnd w:id="0"/>
    <w:p w14:paraId="1D7F32D9" w14:textId="3D36338A" w:rsidR="000A2142" w:rsidRPr="005A4FEC" w:rsidRDefault="000A2142" w:rsidP="000A2142">
      <w:pPr>
        <w:spacing w:after="0" w:line="240" w:lineRule="auto"/>
        <w:jc w:val="center"/>
        <w:rPr>
          <w:b/>
          <w:bCs/>
        </w:rPr>
      </w:pPr>
      <w:r w:rsidRPr="005A4FEC">
        <w:rPr>
          <w:b/>
          <w:bCs/>
        </w:rPr>
        <w:t xml:space="preserve">Information for </w:t>
      </w:r>
      <w:r>
        <w:rPr>
          <w:b/>
          <w:bCs/>
        </w:rPr>
        <w:t>the DS3231 Real-Time Clock Module</w:t>
      </w:r>
    </w:p>
    <w:p w14:paraId="2AE82597" w14:textId="775F9BAD" w:rsidR="004A0991" w:rsidRDefault="000A2142" w:rsidP="000A2142">
      <w:pPr>
        <w:spacing w:after="0"/>
      </w:pPr>
      <w:r>
        <w:rPr>
          <w:b/>
          <w:bCs/>
        </w:rPr>
        <w:t>Introduction</w:t>
      </w:r>
    </w:p>
    <w:p w14:paraId="29E43AED" w14:textId="0F947A48" w:rsidR="000A2142" w:rsidRDefault="000A2142" w:rsidP="000A2142">
      <w:pPr>
        <w:pStyle w:val="ListParagraph"/>
        <w:numPr>
          <w:ilvl w:val="0"/>
          <w:numId w:val="1"/>
        </w:numPr>
        <w:spacing w:after="0"/>
      </w:pPr>
      <w:r>
        <w:t xml:space="preserve">The DS3231 is an electronic device that keeps track of time. </w:t>
      </w:r>
    </w:p>
    <w:p w14:paraId="31130D19" w14:textId="6AC46957" w:rsidR="000A2142" w:rsidRPr="000A2142" w:rsidRDefault="000A2142" w:rsidP="000A2142">
      <w:pPr>
        <w:pStyle w:val="ListParagraph"/>
        <w:numPr>
          <w:ilvl w:val="0"/>
          <w:numId w:val="1"/>
        </w:numPr>
      </w:pPr>
      <w:r w:rsidRPr="000A2142">
        <w:t xml:space="preserve">Any microcontroller </w:t>
      </w:r>
      <w:r w:rsidR="0022398E">
        <w:t>can</w:t>
      </w:r>
      <w:r w:rsidRPr="000A2142">
        <w:t xml:space="preserve"> control this sensor. However, this guide and the associative codes </w:t>
      </w:r>
      <w:r w:rsidR="0022398E">
        <w:t>use</w:t>
      </w:r>
      <w:r w:rsidRPr="000A2142">
        <w:t xml:space="preserve"> an Arduino Uno to operate the device.</w:t>
      </w:r>
    </w:p>
    <w:p w14:paraId="4E23C8BD" w14:textId="51D5CCA5" w:rsidR="000A2142" w:rsidRDefault="000A2142" w:rsidP="000A2142">
      <w:pPr>
        <w:pStyle w:val="ListParagraph"/>
        <w:numPr>
          <w:ilvl w:val="0"/>
          <w:numId w:val="1"/>
        </w:numPr>
        <w:spacing w:after="0"/>
      </w:pPr>
      <w:r>
        <w:t>Communicating with the device is performed via the I</w:t>
      </w:r>
      <w:r w:rsidRPr="000A2142">
        <w:rPr>
          <w:vertAlign w:val="superscript"/>
        </w:rPr>
        <w:t>2</w:t>
      </w:r>
      <w:r>
        <w:t>C method.</w:t>
      </w:r>
    </w:p>
    <w:p w14:paraId="537DFF0B" w14:textId="77777777" w:rsidR="000A2142" w:rsidRDefault="000A2142" w:rsidP="000A2142">
      <w:pPr>
        <w:pStyle w:val="ListParagraph"/>
        <w:numPr>
          <w:ilvl w:val="0"/>
          <w:numId w:val="1"/>
        </w:numPr>
        <w:spacing w:after="0"/>
      </w:pPr>
      <w:r>
        <w:t>The breakout board has space for a CR2032 battery.</w:t>
      </w:r>
    </w:p>
    <w:p w14:paraId="2B76FC9F" w14:textId="0885B2A3" w:rsidR="009D26E5" w:rsidRDefault="009D26E5" w:rsidP="000A2142">
      <w:pPr>
        <w:pStyle w:val="ListParagraph"/>
        <w:numPr>
          <w:ilvl w:val="0"/>
          <w:numId w:val="1"/>
        </w:numPr>
        <w:spacing w:after="0"/>
      </w:pPr>
      <w:r>
        <w:t xml:space="preserve">The module is extremely accurate. It can take weeks until the module is one second off from the true time. </w:t>
      </w:r>
    </w:p>
    <w:p w14:paraId="363AC4ED" w14:textId="07A197DC" w:rsidR="009D26E5" w:rsidRDefault="009D26E5" w:rsidP="009D26E5">
      <w:pPr>
        <w:spacing w:after="0"/>
      </w:pPr>
    </w:p>
    <w:p w14:paraId="5D4B8BA4" w14:textId="7F3FD530" w:rsidR="009D26E5" w:rsidRDefault="009D26E5" w:rsidP="009D26E5">
      <w:pPr>
        <w:spacing w:after="0"/>
        <w:rPr>
          <w:b/>
          <w:bCs/>
        </w:rPr>
      </w:pPr>
      <w:r>
        <w:rPr>
          <w:b/>
          <w:bCs/>
        </w:rPr>
        <w:t>Important Notes</w:t>
      </w:r>
    </w:p>
    <w:p w14:paraId="7BD33D84" w14:textId="20C71B70" w:rsidR="009D26E5" w:rsidRDefault="009D26E5" w:rsidP="009D26E5">
      <w:pPr>
        <w:pStyle w:val="ListParagraph"/>
        <w:numPr>
          <w:ilvl w:val="0"/>
          <w:numId w:val="1"/>
        </w:numPr>
        <w:spacing w:after="0"/>
      </w:pPr>
      <w:r>
        <w:t>The module can operate without the battery, if it is connected to an external power source (e.g., an Arduino Uno).</w:t>
      </w:r>
    </w:p>
    <w:p w14:paraId="2D1CB29B" w14:textId="565B9AFD" w:rsidR="009D26E5" w:rsidRDefault="009D26E5" w:rsidP="009D26E5">
      <w:pPr>
        <w:pStyle w:val="ListParagraph"/>
        <w:numPr>
          <w:ilvl w:val="0"/>
          <w:numId w:val="1"/>
        </w:numPr>
        <w:spacing w:after="0"/>
      </w:pPr>
      <w:r>
        <w:t>If a battery is connected, the module will continue keeping time, even if it gets disconnected from the external power source.</w:t>
      </w:r>
    </w:p>
    <w:p w14:paraId="4EE27D6F" w14:textId="1355B3F5" w:rsidR="009D26E5" w:rsidRDefault="009D26E5" w:rsidP="009D26E5">
      <w:pPr>
        <w:pStyle w:val="ListParagraph"/>
        <w:numPr>
          <w:ilvl w:val="0"/>
          <w:numId w:val="1"/>
        </w:numPr>
        <w:spacing w:after="0"/>
      </w:pPr>
      <w:r>
        <w:t>If the battery is removed while there is no main power source, then the module’s time will be reset and lost. The time will have to be manually set again.</w:t>
      </w:r>
    </w:p>
    <w:p w14:paraId="59E566FD" w14:textId="08FCF7A3" w:rsidR="009D26E5" w:rsidRDefault="009D26E5" w:rsidP="009D26E5">
      <w:pPr>
        <w:spacing w:after="0"/>
      </w:pPr>
    </w:p>
    <w:p w14:paraId="6BB4E042" w14:textId="2FC83A57" w:rsidR="009D26E5" w:rsidRDefault="009D26E5" w:rsidP="009D26E5">
      <w:pPr>
        <w:spacing w:after="0"/>
        <w:rPr>
          <w:b/>
          <w:bCs/>
        </w:rPr>
      </w:pPr>
      <w:r>
        <w:rPr>
          <w:b/>
          <w:bCs/>
        </w:rPr>
        <w:t>Links</w:t>
      </w:r>
    </w:p>
    <w:p w14:paraId="02B88641" w14:textId="1C9C0375" w:rsidR="00CE49CF" w:rsidRDefault="00CE49CF" w:rsidP="00CE49CF">
      <w:pPr>
        <w:pStyle w:val="ListParagraph"/>
        <w:numPr>
          <w:ilvl w:val="0"/>
          <w:numId w:val="3"/>
        </w:numPr>
        <w:spacing w:after="0"/>
      </w:pPr>
      <w:r>
        <w:t>Datasheet:</w:t>
      </w:r>
      <w:r w:rsidR="00E17656">
        <w:t xml:space="preserve"> </w:t>
      </w:r>
    </w:p>
    <w:p w14:paraId="1D010CE8" w14:textId="379AF02D" w:rsidR="00CE49CF" w:rsidRDefault="00E82F80" w:rsidP="00CE49CF">
      <w:pPr>
        <w:pStyle w:val="ListParagraph"/>
        <w:spacing w:after="0"/>
      </w:pPr>
      <w:hyperlink r:id="rId7" w:history="1">
        <w:r w:rsidR="00CE49CF" w:rsidRPr="00090CE3">
          <w:rPr>
            <w:rStyle w:val="Hyperlink"/>
          </w:rPr>
          <w:t>https://datasheets.maximintegrated.com/en/ds/DS3231.pdf</w:t>
        </w:r>
      </w:hyperlink>
      <w:r w:rsidR="00CE49CF">
        <w:t xml:space="preserve"> </w:t>
      </w:r>
    </w:p>
    <w:p w14:paraId="58479784" w14:textId="02A29047" w:rsidR="00CE49CF" w:rsidRDefault="00CE49CF" w:rsidP="00CE49CF">
      <w:pPr>
        <w:pStyle w:val="ListParagraph"/>
        <w:numPr>
          <w:ilvl w:val="0"/>
          <w:numId w:val="3"/>
        </w:numPr>
        <w:spacing w:after="0"/>
      </w:pPr>
      <w:r>
        <w:t>Arduino Code:</w:t>
      </w:r>
    </w:p>
    <w:p w14:paraId="38FD0E4F" w14:textId="545C0A4E" w:rsidR="00CE49CF" w:rsidRDefault="00E17656" w:rsidP="00CE49CF">
      <w:pPr>
        <w:spacing w:after="0"/>
        <w:ind w:left="360" w:firstLine="360"/>
      </w:pPr>
      <w:hyperlink r:id="rId8" w:history="1">
        <w:r w:rsidRPr="002C08C8">
          <w:rPr>
            <w:rStyle w:val="Hyperlink"/>
          </w:rPr>
          <w:t>https://github.com/RiceAllDay22/C</w:t>
        </w:r>
        <w:r w:rsidRPr="002C08C8">
          <w:rPr>
            <w:rStyle w:val="Hyperlink"/>
          </w:rPr>
          <w:t>S</w:t>
        </w:r>
        <w:r w:rsidRPr="002C08C8">
          <w:rPr>
            <w:rStyle w:val="Hyperlink"/>
          </w:rPr>
          <w:t>R_Arduino_Collection/tree/main/DS3231</w:t>
        </w:r>
      </w:hyperlink>
      <w:r w:rsidR="00CE49CF">
        <w:t xml:space="preserve"> </w:t>
      </w:r>
    </w:p>
    <w:p w14:paraId="0FAF4CBC" w14:textId="531F80A4" w:rsidR="00CE49CF" w:rsidRDefault="00CE49CF" w:rsidP="00CE49CF">
      <w:pPr>
        <w:spacing w:after="0"/>
      </w:pPr>
    </w:p>
    <w:p w14:paraId="7A970431" w14:textId="130C4998" w:rsidR="00CE49CF" w:rsidRDefault="00CE49CF" w:rsidP="00CE49CF">
      <w:pPr>
        <w:spacing w:after="0"/>
        <w:jc w:val="center"/>
      </w:pPr>
      <w:r>
        <w:rPr>
          <w:noProof/>
        </w:rPr>
        <w:drawing>
          <wp:inline distT="0" distB="0" distL="0" distR="0" wp14:anchorId="157EC403" wp14:editId="210D3739">
            <wp:extent cx="2373212" cy="1779401"/>
            <wp:effectExtent l="19050" t="19050" r="27305" b="114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936" cy="1779944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0156C" w14:textId="7174BAB3" w:rsidR="00CE49CF" w:rsidRDefault="00CE49CF" w:rsidP="00CE49CF">
      <w:pPr>
        <w:spacing w:after="0"/>
        <w:jc w:val="center"/>
      </w:pPr>
      <w:r>
        <w:t>Figure 1. Picture of the module connected to an Arduino Uno</w:t>
      </w:r>
    </w:p>
    <w:p w14:paraId="17842A4A" w14:textId="44570A43" w:rsidR="00CE49CF" w:rsidRDefault="00CE49CF" w:rsidP="00CE49CF">
      <w:pPr>
        <w:spacing w:after="0"/>
      </w:pPr>
    </w:p>
    <w:p w14:paraId="2691C6E0" w14:textId="4187468F" w:rsidR="00AC7705" w:rsidRDefault="00AC7705" w:rsidP="00CE49CF">
      <w:pPr>
        <w:spacing w:after="0"/>
      </w:pPr>
    </w:p>
    <w:p w14:paraId="7DAAA4DA" w14:textId="77777777" w:rsidR="00AC7705" w:rsidRDefault="00AC7705" w:rsidP="00CE49CF">
      <w:pPr>
        <w:spacing w:after="0"/>
      </w:pPr>
    </w:p>
    <w:p w14:paraId="510393B8" w14:textId="6366431F" w:rsidR="00CE49CF" w:rsidRDefault="00CE49CF" w:rsidP="00CE49CF">
      <w:pPr>
        <w:spacing w:after="0"/>
      </w:pPr>
      <w:r>
        <w:rPr>
          <w:b/>
          <w:bCs/>
        </w:rPr>
        <w:lastRenderedPageBreak/>
        <w:t>Wiring</w:t>
      </w:r>
    </w:p>
    <w:p w14:paraId="6529EB87" w14:textId="5EA68EF1" w:rsidR="00CE49CF" w:rsidRDefault="00CE49CF" w:rsidP="00CE49CF">
      <w:pPr>
        <w:pStyle w:val="ListParagraph"/>
        <w:numPr>
          <w:ilvl w:val="0"/>
          <w:numId w:val="3"/>
        </w:numPr>
        <w:spacing w:after="0"/>
      </w:pPr>
      <w:r>
        <w:t>Communication with the module is performed via the I</w:t>
      </w:r>
      <w:r w:rsidRPr="00CE49CF">
        <w:rPr>
          <w:vertAlign w:val="superscript"/>
        </w:rPr>
        <w:t>2</w:t>
      </w:r>
      <w:r>
        <w:t>C method.</w:t>
      </w:r>
    </w:p>
    <w:p w14:paraId="36C68D17" w14:textId="61D236D7" w:rsidR="00CE49CF" w:rsidRDefault="00CE49CF" w:rsidP="00CE49CF">
      <w:pPr>
        <w:pStyle w:val="ListParagraph"/>
        <w:numPr>
          <w:ilvl w:val="0"/>
          <w:numId w:val="3"/>
        </w:numPr>
        <w:spacing w:after="0"/>
      </w:pPr>
      <w:r>
        <w:t xml:space="preserve">The SDA and SCL pins from the module will need to be pulled-up to the 5V line using </w:t>
      </w:r>
      <w:r w:rsidR="00AC7705">
        <w:t>two 5 k</w:t>
      </w:r>
      <w:r w:rsidR="00AC7705" w:rsidRPr="00AC7705">
        <w:t>Ω</w:t>
      </w:r>
      <w:r w:rsidR="00AC7705">
        <w:t xml:space="preserve"> resistors. </w:t>
      </w:r>
    </w:p>
    <w:p w14:paraId="3E2F60F2" w14:textId="680D9BDA" w:rsidR="00CE49CF" w:rsidRDefault="00CE49CF" w:rsidP="00CE49CF">
      <w:pPr>
        <w:pStyle w:val="ListParagraph"/>
        <w:numPr>
          <w:ilvl w:val="0"/>
          <w:numId w:val="3"/>
        </w:numPr>
        <w:spacing w:after="0"/>
      </w:pPr>
      <w:r>
        <w:t>Run the DS3231 code to operate.</w:t>
      </w:r>
    </w:p>
    <w:p w14:paraId="55985EDE" w14:textId="490F7DE0" w:rsidR="00CE49CF" w:rsidRDefault="00CE49CF" w:rsidP="00CE49CF">
      <w:pPr>
        <w:pStyle w:val="ListParagraph"/>
        <w:numPr>
          <w:ilvl w:val="0"/>
          <w:numId w:val="3"/>
        </w:numPr>
        <w:spacing w:after="0" w:line="240" w:lineRule="auto"/>
      </w:pPr>
      <w:r>
        <w:t>Below is a wiring diagram and a schematic diagram of the circuit.</w:t>
      </w:r>
    </w:p>
    <w:p w14:paraId="4C754275" w14:textId="04591DDF" w:rsidR="00AC7705" w:rsidRDefault="00AC7705" w:rsidP="00AC7705">
      <w:pPr>
        <w:spacing w:after="0" w:line="240" w:lineRule="auto"/>
      </w:pPr>
    </w:p>
    <w:p w14:paraId="69DB9B0C" w14:textId="28D80D8D" w:rsidR="00AC7705" w:rsidRDefault="00AC7705" w:rsidP="00AC7705">
      <w:pPr>
        <w:spacing w:after="0" w:line="240" w:lineRule="auto"/>
      </w:pPr>
    </w:p>
    <w:p w14:paraId="038CAD2C" w14:textId="6826D317" w:rsidR="00AC7705" w:rsidRDefault="00AC7705" w:rsidP="00AC7705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4AD859D0" wp14:editId="1265D847">
            <wp:extent cx="3012763" cy="1574992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209" cy="158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CF525" w14:textId="1EA942EA" w:rsidR="00AC7705" w:rsidRDefault="00AC7705" w:rsidP="00AC7705">
      <w:pPr>
        <w:spacing w:after="0" w:line="240" w:lineRule="auto"/>
        <w:jc w:val="center"/>
      </w:pPr>
      <w:r>
        <w:t>Figure 2. Wiring Diagram for the DS3231 with pull-up resistors</w:t>
      </w:r>
    </w:p>
    <w:p w14:paraId="29845AB3" w14:textId="1F71A5A7" w:rsidR="00CE49CF" w:rsidRDefault="00CE49CF" w:rsidP="00AC7705">
      <w:pPr>
        <w:spacing w:after="0"/>
      </w:pPr>
    </w:p>
    <w:p w14:paraId="65ECB88E" w14:textId="5E78D676" w:rsidR="00AC7705" w:rsidRDefault="00AC7705" w:rsidP="00AC7705">
      <w:pPr>
        <w:spacing w:after="0"/>
        <w:jc w:val="center"/>
      </w:pPr>
      <w:r>
        <w:rPr>
          <w:noProof/>
        </w:rPr>
        <w:drawing>
          <wp:inline distT="0" distB="0" distL="0" distR="0" wp14:anchorId="20FE81F5" wp14:editId="72A75787">
            <wp:extent cx="3118311" cy="3044326"/>
            <wp:effectExtent l="0" t="0" r="635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2731" cy="3048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84355" w14:textId="63202B7D" w:rsidR="00AC7705" w:rsidRDefault="00AC7705" w:rsidP="00AC7705">
      <w:pPr>
        <w:spacing w:after="0"/>
        <w:jc w:val="center"/>
      </w:pPr>
      <w:r>
        <w:t>Figure 3. Schematic Diagram for the DS3231 with pull-up resistors</w:t>
      </w:r>
    </w:p>
    <w:p w14:paraId="12E65FDF" w14:textId="2AF89B92" w:rsidR="00AC7705" w:rsidRDefault="00AC7705" w:rsidP="00AC7705">
      <w:pPr>
        <w:spacing w:after="0"/>
        <w:jc w:val="center"/>
      </w:pPr>
    </w:p>
    <w:p w14:paraId="1E74F44D" w14:textId="77777777" w:rsidR="00AC7705" w:rsidRDefault="00AC7705" w:rsidP="00AC7705">
      <w:pPr>
        <w:spacing w:after="0"/>
        <w:jc w:val="center"/>
      </w:pPr>
    </w:p>
    <w:p w14:paraId="69902D8D" w14:textId="77777777" w:rsidR="00AC7705" w:rsidRPr="00AC7705" w:rsidRDefault="00AC7705" w:rsidP="00AC7705">
      <w:pPr>
        <w:spacing w:after="0"/>
        <w:rPr>
          <w:b/>
          <w:bCs/>
        </w:rPr>
      </w:pPr>
      <w:r w:rsidRPr="00AC7705">
        <w:rPr>
          <w:b/>
          <w:bCs/>
        </w:rPr>
        <w:t>Contact</w:t>
      </w:r>
    </w:p>
    <w:p w14:paraId="61445114" w14:textId="5B307674" w:rsidR="00AC7705" w:rsidRDefault="00AC7705" w:rsidP="00AC7705">
      <w:pPr>
        <w:spacing w:after="0"/>
      </w:pPr>
      <w:r>
        <w:t>For any questions or assistance, email Adriann Liceralde at adriann8399@gmail.com.</w:t>
      </w:r>
    </w:p>
    <w:p w14:paraId="08BE1CDF" w14:textId="77777777" w:rsidR="00AC7705" w:rsidRPr="00CE49CF" w:rsidRDefault="00AC7705" w:rsidP="00AC7705">
      <w:pPr>
        <w:spacing w:after="0"/>
      </w:pPr>
    </w:p>
    <w:sectPr w:rsidR="00AC7705" w:rsidRPr="00CE49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0E262" w14:textId="77777777" w:rsidR="00E82F80" w:rsidRDefault="00E82F80" w:rsidP="00AC7705">
      <w:pPr>
        <w:spacing w:after="0" w:line="240" w:lineRule="auto"/>
      </w:pPr>
      <w:r>
        <w:separator/>
      </w:r>
    </w:p>
  </w:endnote>
  <w:endnote w:type="continuationSeparator" w:id="0">
    <w:p w14:paraId="723A7E72" w14:textId="77777777" w:rsidR="00E82F80" w:rsidRDefault="00E82F80" w:rsidP="00AC7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30017" w14:textId="77777777" w:rsidR="00E82F80" w:rsidRDefault="00E82F80" w:rsidP="00AC7705">
      <w:pPr>
        <w:spacing w:after="0" w:line="240" w:lineRule="auto"/>
      </w:pPr>
      <w:r>
        <w:separator/>
      </w:r>
    </w:p>
  </w:footnote>
  <w:footnote w:type="continuationSeparator" w:id="0">
    <w:p w14:paraId="54DA2D04" w14:textId="77777777" w:rsidR="00E82F80" w:rsidRDefault="00E82F80" w:rsidP="00AC7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F862FF"/>
    <w:multiLevelType w:val="hybridMultilevel"/>
    <w:tmpl w:val="1E748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892978"/>
    <w:multiLevelType w:val="hybridMultilevel"/>
    <w:tmpl w:val="558E8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B70DFC"/>
    <w:multiLevelType w:val="hybridMultilevel"/>
    <w:tmpl w:val="287A3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D115E0"/>
    <w:multiLevelType w:val="hybridMultilevel"/>
    <w:tmpl w:val="D936A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DU1NjM0A7IMLJV0lIJTi4sz8/NACkxrAQNTyd8sAAAA"/>
  </w:docVars>
  <w:rsids>
    <w:rsidRoot w:val="00F66909"/>
    <w:rsid w:val="000A2142"/>
    <w:rsid w:val="00107608"/>
    <w:rsid w:val="0022398E"/>
    <w:rsid w:val="00437C87"/>
    <w:rsid w:val="004A0991"/>
    <w:rsid w:val="0061224F"/>
    <w:rsid w:val="00644F42"/>
    <w:rsid w:val="009D26E5"/>
    <w:rsid w:val="00AB7DEF"/>
    <w:rsid w:val="00AC7705"/>
    <w:rsid w:val="00CE49CF"/>
    <w:rsid w:val="00E17656"/>
    <w:rsid w:val="00E82F80"/>
    <w:rsid w:val="00EF14D2"/>
    <w:rsid w:val="00F66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E4C80"/>
  <w15:chartTrackingRefBased/>
  <w15:docId w15:val="{4541CE48-B718-4421-8530-A0E9E35BD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142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21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49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49C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7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705"/>
  </w:style>
  <w:style w:type="paragraph" w:styleId="Footer">
    <w:name w:val="footer"/>
    <w:basedOn w:val="Normal"/>
    <w:link w:val="FooterChar"/>
    <w:uiPriority w:val="99"/>
    <w:unhideWhenUsed/>
    <w:rsid w:val="00AC7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705"/>
  </w:style>
  <w:style w:type="character" w:styleId="FollowedHyperlink">
    <w:name w:val="FollowedHyperlink"/>
    <w:basedOn w:val="DefaultParagraphFont"/>
    <w:uiPriority w:val="99"/>
    <w:semiHidden/>
    <w:unhideWhenUsed/>
    <w:rsid w:val="00E1765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iceAllDay22/CSR_Arduino_Collection/tree/main/DS323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atasheets.maximintegrated.com/en/ds/DS3231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6</cp:revision>
  <dcterms:created xsi:type="dcterms:W3CDTF">2022-01-27T00:05:00Z</dcterms:created>
  <dcterms:modified xsi:type="dcterms:W3CDTF">2022-02-21T21:07:00Z</dcterms:modified>
</cp:coreProperties>
</file>